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a7c0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b2de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10331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